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DA6573" w14:textId="77777777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79ACC58B" w14:textId="77777777" w:rsidR="006E0430" w:rsidRDefault="006E0430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7AEEDC9" w14:textId="77777777" w:rsidR="006E0430" w:rsidRPr="006E0430" w:rsidRDefault="006E0430" w:rsidP="006E043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E0430">
        <w:rPr>
          <w:b w:val="0"/>
          <w:bCs w:val="0"/>
          <w:color w:val="444444"/>
          <w:spacing w:val="3"/>
        </w:rPr>
        <w:t>SELECT MAX(Salary) AS Salary</w:t>
      </w:r>
    </w:p>
    <w:p w14:paraId="1CE5238B" w14:textId="77777777" w:rsidR="006E0430" w:rsidRPr="006E0430" w:rsidRDefault="006E0430" w:rsidP="006E043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E0430">
        <w:rPr>
          <w:b w:val="0"/>
          <w:bCs w:val="0"/>
          <w:color w:val="444444"/>
          <w:spacing w:val="3"/>
        </w:rPr>
        <w:t>FROM Employees</w:t>
      </w:r>
    </w:p>
    <w:p w14:paraId="1D915813" w14:textId="77777777" w:rsidR="006E0430" w:rsidRPr="006E0430" w:rsidRDefault="006E0430" w:rsidP="006E043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E0430">
        <w:rPr>
          <w:b w:val="0"/>
          <w:bCs w:val="0"/>
          <w:color w:val="444444"/>
          <w:spacing w:val="3"/>
        </w:rPr>
        <w:t>WHERE Salary NOT IN (</w:t>
      </w:r>
    </w:p>
    <w:p w14:paraId="6BEC9CCD" w14:textId="77777777" w:rsidR="006E0430" w:rsidRPr="006E0430" w:rsidRDefault="006E0430" w:rsidP="006E043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E0430">
        <w:rPr>
          <w:b w:val="0"/>
          <w:bCs w:val="0"/>
          <w:color w:val="444444"/>
          <w:spacing w:val="3"/>
        </w:rPr>
        <w:t xml:space="preserve">    SELECT DISTINCT Salary</w:t>
      </w:r>
    </w:p>
    <w:p w14:paraId="6F4864BF" w14:textId="77777777" w:rsidR="006E0430" w:rsidRPr="006E0430" w:rsidRDefault="006E0430" w:rsidP="006E043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E0430">
        <w:rPr>
          <w:b w:val="0"/>
          <w:bCs w:val="0"/>
          <w:color w:val="444444"/>
          <w:spacing w:val="3"/>
        </w:rPr>
        <w:t xml:space="preserve">    FROM Employees</w:t>
      </w:r>
    </w:p>
    <w:p w14:paraId="474DF264" w14:textId="77777777" w:rsidR="006E0430" w:rsidRPr="006E0430" w:rsidRDefault="006E0430" w:rsidP="006E043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E0430">
        <w:rPr>
          <w:b w:val="0"/>
          <w:bCs w:val="0"/>
          <w:color w:val="444444"/>
          <w:spacing w:val="3"/>
        </w:rPr>
        <w:t xml:space="preserve">    ORDER BY Salary DESC</w:t>
      </w:r>
    </w:p>
    <w:p w14:paraId="1458BBAD" w14:textId="77777777" w:rsidR="006E0430" w:rsidRPr="006E0430" w:rsidRDefault="006E0430" w:rsidP="006E043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E0430">
        <w:rPr>
          <w:b w:val="0"/>
          <w:bCs w:val="0"/>
          <w:color w:val="444444"/>
          <w:spacing w:val="3"/>
        </w:rPr>
        <w:t xml:space="preserve">    OFFSET 0 ROWS FETCH NEXT 4 ROWS ONLY</w:t>
      </w:r>
    </w:p>
    <w:p w14:paraId="09807E21" w14:textId="2B248B0E" w:rsidR="006E0430" w:rsidRDefault="006E0430" w:rsidP="006E043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6E0430">
        <w:rPr>
          <w:b w:val="0"/>
          <w:bCs w:val="0"/>
          <w:color w:val="444444"/>
          <w:spacing w:val="3"/>
        </w:rPr>
        <w:t>);</w:t>
      </w:r>
    </w:p>
    <w:p w14:paraId="3398C846" w14:textId="77777777" w:rsidR="006E0430" w:rsidRDefault="006E0430" w:rsidP="006E043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0E7C26D" w14:textId="77777777" w:rsidR="006E0430" w:rsidRPr="007A1BB7" w:rsidRDefault="006E0430" w:rsidP="006E043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472CB09" w14:textId="77777777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511D82F0" w14:textId="77777777" w:rsidR="006E0430" w:rsidRDefault="006E0430" w:rsidP="006E0430">
      <w:r>
        <w:t>SELECT e.*</w:t>
      </w:r>
    </w:p>
    <w:p w14:paraId="743514FD" w14:textId="77777777" w:rsidR="006E0430" w:rsidRDefault="006E0430" w:rsidP="006E0430">
      <w:r>
        <w:t>FROM Employees e</w:t>
      </w:r>
    </w:p>
    <w:p w14:paraId="33732C04" w14:textId="77777777" w:rsidR="006E0430" w:rsidRDefault="006E0430" w:rsidP="006E0430">
      <w:r>
        <w:t>JOIN (</w:t>
      </w:r>
    </w:p>
    <w:p w14:paraId="646C63E7" w14:textId="77777777" w:rsidR="006E0430" w:rsidRDefault="006E0430" w:rsidP="006E0430">
      <w:r>
        <w:t xml:space="preserve">    SELECT Salary</w:t>
      </w:r>
    </w:p>
    <w:p w14:paraId="2D417594" w14:textId="77777777" w:rsidR="006E0430" w:rsidRDefault="006E0430" w:rsidP="006E0430">
      <w:r>
        <w:t xml:space="preserve">    FROM Employees</w:t>
      </w:r>
    </w:p>
    <w:p w14:paraId="43486E61" w14:textId="77777777" w:rsidR="006E0430" w:rsidRDefault="006E0430" w:rsidP="006E0430">
      <w:r>
        <w:t xml:space="preserve">    GROUP BY Salary</w:t>
      </w:r>
    </w:p>
    <w:p w14:paraId="4CBF613E" w14:textId="77777777" w:rsidR="006E0430" w:rsidRDefault="006E0430" w:rsidP="006E0430">
      <w:r>
        <w:t xml:space="preserve">    HAVING COUNT(*) &gt; 1</w:t>
      </w:r>
    </w:p>
    <w:p w14:paraId="6589EAEE" w14:textId="650277D7" w:rsidR="000552F8" w:rsidRDefault="006E0430" w:rsidP="006E0430">
      <w:r>
        <w:t xml:space="preserve">) dup ON </w:t>
      </w:r>
      <w:proofErr w:type="spellStart"/>
      <w:r>
        <w:t>e.Salary</w:t>
      </w:r>
      <w:proofErr w:type="spellEnd"/>
      <w:r>
        <w:t xml:space="preserve"> = </w:t>
      </w:r>
      <w:proofErr w:type="spellStart"/>
      <w:r>
        <w:t>dup.Salary</w:t>
      </w:r>
      <w:proofErr w:type="spellEnd"/>
      <w:r>
        <w:t>;</w:t>
      </w:r>
    </w:p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6E0430"/>
    <w:rsid w:val="00A31028"/>
    <w:rsid w:val="00D72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403C0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ijeet s</cp:lastModifiedBy>
  <cp:revision>3</cp:revision>
  <dcterms:created xsi:type="dcterms:W3CDTF">2021-03-26T13:48:00Z</dcterms:created>
  <dcterms:modified xsi:type="dcterms:W3CDTF">2024-08-24T05:28:00Z</dcterms:modified>
</cp:coreProperties>
</file>